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Xccee2703b16e02e9d2928a94b9d676e6693559f"/>
    <w:p>
      <w:pPr>
        <w:pStyle w:val="Heading1"/>
      </w:pPr>
      <w:r>
        <w:t xml:space="preserve">Cover Letter for Financial Analyst Position</w:t>
      </w:r>
    </w:p>
    <w:p>
      <w:pPr>
        <w:pStyle w:val="FirstParagraph"/>
      </w:pPr>
      <w:r>
        <w:t xml:space="preserve">Dear Hiring Manager,</w:t>
      </w:r>
    </w:p>
    <w:p>
      <w:pPr>
        <w:pStyle w:val="BodyText"/>
      </w:pPr>
      <w:r>
        <w:t xml:space="preserve">I am writing to express my sincere interest in the Financial Analyst position at [Company Name] in the United States Houston. As a results-driven professional with a strong background in financial analysis, strategic planning, and data-driven decision-making, I am eager to contribute my expertise to support your organization’s growth and success. Houston, as a dynamic hub for energy, technology, and finance industries, offers an exciting environment for professionals like myself to thrive. I am confident that my skills and passion for financial excellence align with the mission of [Company Name], and I would be honored to bring my experience to this role.</w:t>
      </w:r>
    </w:p>
    <w:p>
      <w:pPr>
        <w:pStyle w:val="BodyText"/>
      </w:pPr>
      <w:r>
        <w:t xml:space="preserve">With over [X years] of experience in financial analysis, I have developed a deep understanding of budgeting, forecasting, risk assessment, and performance metrics. My career has been defined by a commitment to precision, innovation, and collaboration—qualities that are essential for success in the fast-paced world of financial analysis. In my current role as a Financial Analyst at [Current or Previous Company], I have been responsible for analyzing complex financial data to identify trends, optimize operations, and support strategic business decisions. This experience has honed my ability to translate numerical insights into actionable strategies that drive profitability and sustainability.</w:t>
      </w:r>
    </w:p>
    <w:p>
      <w:pPr>
        <w:pStyle w:val="BodyText"/>
      </w:pPr>
      <w:r>
        <w:t xml:space="preserve">One of the key strengths I bring to the table is my expertise in financial modeling and data visualization. I am proficient in tools such as Excel, SQL, Tableau, and Power BI, which enable me to create robust models that predict market trends and evaluate investment opportunities. For example, during my tenure at [Previous Company], I developed a predictive analytics model that improved the accuracy of our quarterly revenue forecasts by 25%. This not only enhanced our internal planning processes but also allowed leadership to make informed decisions with greater confidence. Such achievements reflect my dedication to leveraging data as a strategic asset.</w:t>
      </w:r>
    </w:p>
    <w:p>
      <w:pPr>
        <w:pStyle w:val="BodyText"/>
      </w:pPr>
      <w:r>
        <w:t xml:space="preserve">Additionally, I have a strong track record of collaborating with cross-functional teams to achieve organizational goals. Whether working alongside finance, operations, or executive leadership, I prioritize clear communication and transparency to ensure alignment across departments. In Houston’s competitive business landscape, where collaboration and adaptability are critical for success, I believe my ability to build relationships and foster teamwork will be a valuable asset. For instance, I recently led a project to streamline our company’s cost structure by identifying inefficiencies in procurement processes, resulting in annual savings of over $[X]. This experience reinforced my ability to balance analytical rigor with practical solutions that deliver measurable results.</w:t>
      </w:r>
    </w:p>
    <w:p>
      <w:pPr>
        <w:pStyle w:val="BodyText"/>
      </w:pPr>
      <w:r>
        <w:t xml:space="preserve">As someone deeply familiar with the economic dynamics of the United States Houston area, I understand the unique challenges and opportunities that come with operating in this region. Houston’s diverse industries—from energy and healthcare to aerospace and technology—require financial professionals who can navigate complex regulatory environments while driving innovation. My background in [specific industry, e.g., energy or healthcare] has equipped me with the contextual knowledge needed to contribute effectively to your organization’s objectives. For example, I have worked extensively with clients in the energy sector, analyzing market fluctuations and advising on capital allocation strategies that align with long-term growth goals.</w:t>
      </w:r>
    </w:p>
    <w:p>
      <w:pPr>
        <w:pStyle w:val="BodyText"/>
      </w:pPr>
      <w:r>
        <w:t xml:space="preserve">What excites me most about [Company Name] is its commitment to [mention a specific value or initiative of the company, e.g., "sustainable development" or "technological innovation"]. This resonates with my own professional values, as I believe that financial analysis should not only serve short-term gains but also contribute to long-term societal and environmental impact. Houston’s role as a global leader in [relevant industry] makes it an ideal location for organizations that prioritize both profitability and progress. I am eager to bring my skills in financial strategy, risk management, and data analysis to support [Company Name]’s vision while contributing to the broader economic vitality of the United States Houston area.</w:t>
      </w:r>
    </w:p>
    <w:p>
      <w:pPr>
        <w:pStyle w:val="BodyText"/>
      </w:pPr>
      <w:r>
        <w:t xml:space="preserve">In addition to my technical skills, I pride myself on being a problem-solver with a proactive mindset. I thrive in fast-paced environments where adaptability and critical thinking are essential. For instance, during the [specific event, e.g., "economic downturn" or "market volatility"], I quickly pivoted our financial planning approach to focus on cost optimization and scenario analysis, helping our team maintain stability amid uncertainty. This experience has reinforced my ability to remain calm under pressure while delivering results that align with organizational priorities.</w:t>
      </w:r>
    </w:p>
    <w:p>
      <w:pPr>
        <w:pStyle w:val="BodyText"/>
      </w:pPr>
      <w:r>
        <w:t xml:space="preserve">Finally, I am confident that my combination of technical expertise, strategic thinking, and dedication to excellence will enable me to make a meaningful contribution to [Company Name]. I am particularly drawn to the opportunity to work in Houston, a city known for its entrepreneurial spirit and global influence. I would welcome the chance to discuss how my background and skills align with your needs in more detail. Thank you for considering my application. I look forward to the possibility of contributing to your team’s success.</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dc:title>
  <dc:creator/>
  <dc:language>en</dc:language>
  <cp:keywords/>
  <dcterms:created xsi:type="dcterms:W3CDTF">2025-12-15T22:44:28Z</dcterms:created>
  <dcterms:modified xsi:type="dcterms:W3CDTF">2025-12-15T22:44:28Z</dcterms:modified>
</cp:coreProperties>
</file>

<file path=docProps/custom.xml><?xml version="1.0" encoding="utf-8"?>
<Properties xmlns="http://schemas.openxmlformats.org/officeDocument/2006/custom-properties" xmlns:vt="http://schemas.openxmlformats.org/officeDocument/2006/docPropsVTypes"/>
</file>